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B631BD" w:rsidRPr="00B631BD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s of Binary Tree menu-driven program to traversal, insert, delete, and search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B631BD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6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C32008">
              <w:rPr>
                <w:rFonts w:ascii="Times New Roman" w:hAnsi="Times New Roman"/>
                <w:b/>
                <w:sz w:val="24"/>
                <w:szCs w:val="24"/>
              </w:rPr>
              <w:t>21</w:t>
            </w:r>
            <w:r w:rsidR="00F22195">
              <w:rPr>
                <w:rFonts w:ascii="Times New Roman" w:hAnsi="Times New Roman"/>
                <w:b/>
                <w:sz w:val="24"/>
                <w:szCs w:val="24"/>
              </w:rPr>
              <w:t>- 10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B631BD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6</w:t>
      </w:r>
    </w:p>
    <w:p w:rsidR="0038635B" w:rsidRPr="00765939" w:rsidRDefault="0038635B" w:rsidP="0039017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B631BD" w:rsidRPr="00B631BD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Implementations of Binary Tree menu-driven program to traversal, insert, delete, and search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gramStart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>Code :</w:t>
      </w:r>
      <w:proofErr w:type="gramEnd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&g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238BB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238BB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Node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public :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data 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Node* Lef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Node* Righ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Node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ata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Left =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NULL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Right =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NULL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>}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238BB">
        <w:rPr>
          <w:rFonts w:ascii="Times New Roman" w:hAnsi="Times New Roman" w:cs="Times New Roman"/>
          <w:sz w:val="24"/>
          <w:szCs w:val="24"/>
        </w:rPr>
        <w:t>class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Tree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public :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Node*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oot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Tree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Root =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NULL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InsertNod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(Node* &amp;Root ,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Node*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Node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Root =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newNod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&gt; Root-&gt;data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InsertNod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Right,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lastRenderedPageBreak/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InsertNod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Root-&gt;Left ,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Display(Node* Root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(Roo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Left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Root-&gt;data &lt;&lt; " "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Right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bool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Search(Node* &amp;Root ,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false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== Root-&gt;data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true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&gt; Root-&gt;data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Search(Root-&gt;Right ,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Search(Root-&gt;Left ,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Delete(Node* &amp;Root ,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) {  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&gt; Root-&gt;data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elete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Right,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if(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&lt; Root-&gt;data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elete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Root-&gt;Left ,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Left == NULL &amp;&amp; Root-&gt;Righ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Roo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if(Root-&gt;Lef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Node*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todelet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oot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Root = Root-&gt;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ight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todelet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lastRenderedPageBreak/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if (Root-&gt;Righ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Node*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toDelet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= Roo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Root = Root-&gt;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Left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toDelet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Node* temp = Roo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Root = Root-&gt;Righ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Root-&gt;Right =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temp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elet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temp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Pre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Node* &amp;Root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F238B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Root-&gt;data &lt;&lt; " " 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Pre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Left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Pre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Right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Node* &amp;Root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Left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Root-&gt;data &lt;&lt; " " 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Right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Post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Node* &amp;Root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 == NULL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Post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Root-&gt;Left);  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Post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Root-&gt;Right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Root-&gt;data &lt;&lt; " " 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>}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r w:rsidRPr="00F238BB">
        <w:rPr>
          <w:rFonts w:ascii="Times New Roman" w:hAnsi="Times New Roman" w:cs="Times New Roman"/>
          <w:sz w:val="24"/>
          <w:szCs w:val="24"/>
        </w:rPr>
        <w:t>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Tree T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choice, value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Binary Search Tree Menu:" &lt;&lt;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1. Insert a Node" &lt;&lt;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2. Search for a Node" &lt;&lt;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3. Delete a Node" &lt;&lt;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4. Pre-Order Traversal " &lt;&lt;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5. In-Order Traversal" &lt;&lt;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6. Post-Order Traversal" &lt;&lt;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7. Exiting The 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Proramm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" &lt;&lt;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Enter your choice: "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gt;&gt; choice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(choice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1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Enter the value to insert: "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gt;&gt; value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T.InsertNod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T.Root,valu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2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Enter the value to search for: "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gt;&gt; value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T.Search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238BB">
        <w:rPr>
          <w:rFonts w:ascii="Times New Roman" w:hAnsi="Times New Roman" w:cs="Times New Roman"/>
          <w:sz w:val="24"/>
          <w:szCs w:val="24"/>
        </w:rPr>
        <w:t>T.Root,valu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)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Value found in the tree." &lt;&lt;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Value not found in the tree." &lt;&lt;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3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Enter the value to delete: "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gt;&gt; value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T.Delet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T.Root,value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4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Pre - Order Traversal : "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T.Pre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T.Root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5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In - Order Traversal : "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T.In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T.Root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6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Post - Order Traversal : " 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T.PostOrder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238BB">
        <w:rPr>
          <w:rFonts w:ascii="Times New Roman" w:hAnsi="Times New Roman" w:cs="Times New Roman"/>
          <w:sz w:val="24"/>
          <w:szCs w:val="24"/>
        </w:rPr>
        <w:t>T.Root</w:t>
      </w:r>
      <w:proofErr w:type="spellEnd"/>
      <w:r w:rsidRPr="00F238BB">
        <w:rPr>
          <w:rFonts w:ascii="Times New Roman" w:hAnsi="Times New Roman" w:cs="Times New Roman"/>
          <w:sz w:val="24"/>
          <w:szCs w:val="24"/>
        </w:rPr>
        <w:t>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7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Exiting the program." &lt;&lt;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: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&lt;&lt; "Invalid choice. Please try again." &lt;&lt; </w:t>
      </w:r>
      <w:proofErr w:type="spellStart"/>
      <w:proofErr w:type="gramStart"/>
      <w:r w:rsidRPr="00F238BB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F238BB">
        <w:rPr>
          <w:rFonts w:ascii="Times New Roman" w:hAnsi="Times New Roman" w:cs="Times New Roman"/>
          <w:sz w:val="24"/>
          <w:szCs w:val="24"/>
        </w:rPr>
        <w:t>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 xml:space="preserve">    } while (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choice !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>= 7);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gramStart"/>
      <w:r w:rsidRPr="00F238BB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238BB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238BB">
        <w:rPr>
          <w:rFonts w:ascii="Times New Roman" w:hAnsi="Times New Roman" w:cs="Times New Roman"/>
          <w:sz w:val="24"/>
          <w:szCs w:val="24"/>
        </w:rPr>
        <w:t>}</w:t>
      </w:r>
    </w:p>
    <w:p w:rsidR="00F238BB" w:rsidRPr="00F238BB" w:rsidRDefault="00F238BB" w:rsidP="00F238BB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711BA8" w:rsidRDefault="00F238BB" w:rsidP="00C44C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38BB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77A48FA" wp14:editId="34507F4A">
            <wp:extent cx="5732145" cy="5250180"/>
            <wp:effectExtent l="0" t="0" r="190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25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44CBF" w:rsidRPr="00DD5E34" w:rsidRDefault="00C44CBF" w:rsidP="00C44CBF">
      <w:pPr>
        <w:rPr>
          <w:rFonts w:ascii="Times New Roman" w:hAnsi="Times New Roman" w:cs="Times New Roman"/>
          <w:sz w:val="24"/>
          <w:szCs w:val="24"/>
        </w:rPr>
      </w:pPr>
    </w:p>
    <w:p w:rsidR="00C44CBF" w:rsidRPr="00DD5E34" w:rsidRDefault="00C44CBF" w:rsidP="00DD5E34">
      <w:pPr>
        <w:rPr>
          <w:rFonts w:ascii="Times New Roman" w:hAnsi="Times New Roman" w:cs="Times New Roman"/>
          <w:sz w:val="24"/>
          <w:szCs w:val="24"/>
        </w:rPr>
      </w:pPr>
    </w:p>
    <w:sectPr w:rsidR="00C44CBF" w:rsidRPr="00DD5E34" w:rsidSect="00CA12E3">
      <w:footerReference w:type="default" r:id="rId10"/>
      <w:footerReference w:type="first" r:id="rId11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40B9" w:rsidRDefault="002F40B9" w:rsidP="00F52F26">
      <w:pPr>
        <w:spacing w:after="0" w:line="240" w:lineRule="auto"/>
      </w:pPr>
      <w:r>
        <w:separator/>
      </w:r>
    </w:p>
  </w:endnote>
  <w:endnote w:type="continuationSeparator" w:id="0">
    <w:p w:rsidR="002F40B9" w:rsidRDefault="002F40B9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40B9" w:rsidRDefault="002F40B9" w:rsidP="00F52F26">
      <w:pPr>
        <w:spacing w:after="0" w:line="240" w:lineRule="auto"/>
      </w:pPr>
      <w:r>
        <w:separator/>
      </w:r>
    </w:p>
  </w:footnote>
  <w:footnote w:type="continuationSeparator" w:id="0">
    <w:p w:rsidR="002F40B9" w:rsidRDefault="002F40B9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420E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B4792"/>
    <w:rsid w:val="002C5536"/>
    <w:rsid w:val="002D5686"/>
    <w:rsid w:val="002F40B9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3E4DAF"/>
    <w:rsid w:val="0043012C"/>
    <w:rsid w:val="004565E7"/>
    <w:rsid w:val="004649DD"/>
    <w:rsid w:val="0049610E"/>
    <w:rsid w:val="004A029E"/>
    <w:rsid w:val="004A563D"/>
    <w:rsid w:val="004A5DCF"/>
    <w:rsid w:val="004B2ED8"/>
    <w:rsid w:val="004E03B4"/>
    <w:rsid w:val="00583A99"/>
    <w:rsid w:val="005B5115"/>
    <w:rsid w:val="00607885"/>
    <w:rsid w:val="00654E93"/>
    <w:rsid w:val="006A3500"/>
    <w:rsid w:val="006D6870"/>
    <w:rsid w:val="00711BA8"/>
    <w:rsid w:val="00711FFC"/>
    <w:rsid w:val="00750B15"/>
    <w:rsid w:val="00762157"/>
    <w:rsid w:val="0076481E"/>
    <w:rsid w:val="00765939"/>
    <w:rsid w:val="00791528"/>
    <w:rsid w:val="00827B0D"/>
    <w:rsid w:val="0085273F"/>
    <w:rsid w:val="00877AE3"/>
    <w:rsid w:val="00880BFB"/>
    <w:rsid w:val="00886650"/>
    <w:rsid w:val="008934B4"/>
    <w:rsid w:val="008F5268"/>
    <w:rsid w:val="00905AB2"/>
    <w:rsid w:val="00920DB9"/>
    <w:rsid w:val="00926CF2"/>
    <w:rsid w:val="009C3833"/>
    <w:rsid w:val="00A208CD"/>
    <w:rsid w:val="00A67610"/>
    <w:rsid w:val="00A76367"/>
    <w:rsid w:val="00A81B9F"/>
    <w:rsid w:val="00A82B9E"/>
    <w:rsid w:val="00A96299"/>
    <w:rsid w:val="00B631BD"/>
    <w:rsid w:val="00B76CA1"/>
    <w:rsid w:val="00BB5546"/>
    <w:rsid w:val="00BC26DE"/>
    <w:rsid w:val="00BD094C"/>
    <w:rsid w:val="00C032DA"/>
    <w:rsid w:val="00C10DBC"/>
    <w:rsid w:val="00C32008"/>
    <w:rsid w:val="00C44CBF"/>
    <w:rsid w:val="00C50FB1"/>
    <w:rsid w:val="00C762AB"/>
    <w:rsid w:val="00C76C69"/>
    <w:rsid w:val="00C84837"/>
    <w:rsid w:val="00CA12E3"/>
    <w:rsid w:val="00CB389B"/>
    <w:rsid w:val="00CD216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05100"/>
    <w:rsid w:val="00F22195"/>
    <w:rsid w:val="00F238BB"/>
    <w:rsid w:val="00F3045F"/>
    <w:rsid w:val="00F52F26"/>
    <w:rsid w:val="00F64226"/>
    <w:rsid w:val="00F6520F"/>
    <w:rsid w:val="00F73087"/>
    <w:rsid w:val="00F7678C"/>
    <w:rsid w:val="00F8070D"/>
    <w:rsid w:val="00FB3CED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5C3647-E4CE-4D5B-9B02-E6A06E8E7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775</Words>
  <Characters>442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36</cp:revision>
  <cp:lastPrinted>2023-11-02T03:15:00Z</cp:lastPrinted>
  <dcterms:created xsi:type="dcterms:W3CDTF">2023-10-10T17:05:00Z</dcterms:created>
  <dcterms:modified xsi:type="dcterms:W3CDTF">2023-11-02T03:22:00Z</dcterms:modified>
</cp:coreProperties>
</file>